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t xml:space="preserve">Dear [Hiring Committee or Specific Name],</w:t>
      </w:r>
    </w:p>
    <w:p>
      <w:pPr>
        <w:pStyle w:val="BodyText"/>
      </w:pPr>
      <w:r>
        <w:t xml:space="preserve">I am writing to express my enthusiastic interest in the Police Officer position within the context of Colombia Medellín. As a dedicated professional with a strong commitment to public service, I am eager to contribute my skills, experience, and passion for community safety to an organization that values integrity, justice, and the well-being of its citizens. Medellín—a city renowned for its resilience, cultural vibrancy, and transformation—represents a unique opportunity to serve in one of the most dynamic urban environments in Latin America. I am confident that my background as a Police Officer, combined with my understanding of Colombia’s societal challenges and opportunities, aligns perfectly with the needs of this role.</w:t>
      </w:r>
    </w:p>
    <w:p>
      <w:pPr>
        <w:pStyle w:val="BodyText"/>
      </w:pPr>
      <w:r>
        <w:t xml:space="preserve">Having served as a Police Officer for [X years], I have developed a deep appreciation for the critical role law enforcement plays in fostering trust, maintaining order, and empowering communities. My career has been guided by a steadfast belief in upholding the rule of law while treating every individual with dignity and respect. In Colombia Medellín, where the balance between urban development and public safety remains a priority, I am determined to apply my expertise to support initiatives that enhance security for residents and visitors alike. The city’s journey from its past challenges to its current status as a hub of innovation and culture has inspired me to contribute meaningfully to its ongoing progress.</w:t>
      </w:r>
    </w:p>
    <w:p>
      <w:pPr>
        <w:pStyle w:val="BodyText"/>
      </w:pPr>
      <w:r>
        <w:t xml:space="preserve">One of the key aspects that draws me to the Police Officer role in Medellín is the opportunity to engage with a community that values collaboration and resilience. Colombia’s history is marked by moments of adversity, and Medellín, in particular, has emerged as a symbol of renewal through collective effort. As a Police Officer, I understand the importance of building relationships with local leaders, families, and organizations to address root causes of crime and foster sustainable solutions. My experience in community policing has taught me that safety is not merely about enforcement but about creating environments where citizens feel heard, protected, and empowered to participate in their own security.</w:t>
      </w:r>
    </w:p>
    <w:p>
      <w:pPr>
        <w:pStyle w:val="BodyText"/>
      </w:pPr>
      <w:r>
        <w:t xml:space="preserve">In my previous role as a Police Officer at [Previous Agency or Department], I was responsible for a wide range of duties, including patrolling high-risk areas, conducting investigations, and providing emergency response. I take pride in the fact that my work consistently reflected the values of professionalism, empathy, and accountability. For instance, during [specific project or achievement], I collaborated with local stakeholders to implement a neighborhood watch program that reduced crime rates by [X%] within six months. This experience reinforced my belief that proactive engagement and strategic partnerships are essential to achieving long-term safety outcomes.</w:t>
      </w:r>
    </w:p>
    <w:p>
      <w:pPr>
        <w:pStyle w:val="BodyText"/>
      </w:pPr>
      <w:r>
        <w:t xml:space="preserve">Colombia Medellín’s unique challenges, such as its rapid urbanization and the need to address socio-economic disparities, require a Police Officer who is both adaptable and forward-thinking. I am particularly interested in contributing to initiatives that leverage technology for crime prevention, such as data-driven policing or community-based surveillance systems. Additionally, my fluency in Spanish (and any other languages if applicable) enables me to communicate effectively with diverse populations, which is vital in a multicultural city like Medellín. I have also taken courses on [relevant training or certifications], which have equipped me with the tools to navigate complex situations while upholding ethical standards.</w:t>
      </w:r>
    </w:p>
    <w:p>
      <w:pPr>
        <w:pStyle w:val="BodyText"/>
      </w:pPr>
      <w:r>
        <w:t xml:space="preserve">What sets me apart as a candidate is my unwavering commitment to personal and professional growth. I am continuously seeking ways to improve my skills through advanced training, such as [specific courses or workshops], and I stay informed about emerging trends in law enforcement, including the use of artificial intelligence in crime analysis and community mediation techniques. This dedication ensures that I can adapt to the evolving needs of Medellín’s police force while maintaining the highest standards of service.</w:t>
      </w:r>
    </w:p>
    <w:p>
      <w:pPr>
        <w:pStyle w:val="BodyText"/>
      </w:pPr>
      <w:r>
        <w:t xml:space="preserve">Furthermore, I am deeply aware of the cultural nuances and historical context that shape life in Colombia. Medellín’s rich traditions, from its iconic Flower Festival to its vibrant street art scene, are intertwined with the daily lives of its residents. As a Police Officer, I aim to respect and celebrate this heritage while working tirelessly to ensure that every citizen feels safe in their community. My ability to connect with people from all walks of life—whether through shared cultural interests or a mutual goal of safety—has been a cornerstone of my success in law enforcement.</w:t>
      </w:r>
    </w:p>
    <w:p>
      <w:pPr>
        <w:pStyle w:val="BodyText"/>
      </w:pPr>
      <w:r>
        <w:t xml:space="preserve">I am particularly drawn to the opportunity to serve in Medellín because of its reputation as a city that prioritizes innovation and social progress. The Colombian government’s efforts to reduce violence and promote inclusive policies align with my own vision for policing as a force for good. I am eager to contribute to these goals by applying my experience in [specific areas, e.g., crime prevention, emergency response, or community outreach] while learning from the local expertise of Medellín’s law enforcement professionals.</w:t>
      </w:r>
    </w:p>
    <w:p>
      <w:pPr>
        <w:pStyle w:val="BodyText"/>
      </w:pPr>
      <w:r>
        <w:t xml:space="preserve">In conclusion, I am confident that my qualifications as a Police Officer—rooted in integrity, compassion, and a commitment to public service—make me an ideal candidate for this position in Colombia Medellín. I am eager to bring my skills to a city that is not only striving for safety but also embracing the future with determination and hope. I would be honored to contribute to the continued success of Medellín’s police force and help ensure that its citizens can thrive in an environment of security, opportunity, and unity.</w:t>
      </w:r>
    </w:p>
    <w:p>
      <w:pPr>
        <w:pStyle w:val="BodyText"/>
      </w:pPr>
      <w:r>
        <w:t xml:space="preserve">Thank you for considering my application. I look forward to the possibility of discussing how my background and vision align with the mission of [Agency Name] in Colombia Medellín.</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Position in Colombia Medellín</dc:title>
  <dc:creator/>
  <dc:language>en</dc:language>
  <cp:keywords/>
  <dcterms:created xsi:type="dcterms:W3CDTF">2026-07-24T10:39:18Z</dcterms:created>
  <dcterms:modified xsi:type="dcterms:W3CDTF">2026-07-24T10:39:18Z</dcterms:modified>
</cp:coreProperties>
</file>

<file path=docProps/custom.xml><?xml version="1.0" encoding="utf-8"?>
<Properties xmlns="http://schemas.openxmlformats.org/officeDocument/2006/custom-properties" xmlns:vt="http://schemas.openxmlformats.org/officeDocument/2006/docPropsVTypes"/>
</file>